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Abuja,</w:t>
      </w:r>
      <w:r>
        <w:t xml:space="preserve"> </w:t>
      </w:r>
      <w:r>
        <w:t xml:space="preserve">Nigeria</w:t>
      </w:r>
    </w:p>
    <w:bookmarkStart w:id="21" w:name="X3089dc825396953a6855f792a4a6b421c8782df"/>
    <w:p>
      <w:pPr>
        <w:pStyle w:val="Heading1"/>
      </w:pPr>
      <w:r>
        <w:t xml:space="preserve">INTERNSHIP APPLICATION LETTER FOR WELD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buja, Federal Capital Territory</w:t>
      </w:r>
      <w:r>
        <w:br/>
      </w:r>
      <w:r>
        <w:t xml:space="preserve">Nigeria</w:t>
      </w:r>
    </w:p>
    <w:bookmarkStart w:id="20" w:name="Xe808d6567df896b2d221c22bb6ac060e3690cc4"/>
    <w:p>
      <w:pPr>
        <w:pStyle w:val="Heading2"/>
      </w:pPr>
      <w:r>
        <w:t xml:space="preserve">Subject: Application for Welder Internship Position at [Company Name] in Abuja, Nigeria</w:t>
      </w:r>
    </w:p>
    <w:p>
      <w:pPr>
        <w:pStyle w:val="FirstParagraph"/>
      </w:pPr>
      <w:r>
        <w:t xml:space="preserve">Dear Hiring Manager,</w:t>
      </w:r>
    </w:p>
    <w:p>
      <w:pPr>
        <w:pStyle w:val="BodyText"/>
      </w:pPr>
      <w:r>
        <w:t xml:space="preserve">With profound enthusiasm and unwavering dedication to the field of metal fabrication, I am writing to express my sincere interest in the Welder Internship position currently available at your esteemed organization in Abuja, Nigeria. As a highly motivated and technically skilled aspiring welder with foundational expertise in various welding processes, I am confident that my academic background, hands-on training, and deep commitment to excellence align perfectly with the standards of professional welding practice expected within Nigeria's growing industrial sector. This Internship Application Letter serves as my formal submission for the opportunity to contribute to your team while gaining invaluable practical experience in Abuja’s dynamic engineering environment.</w:t>
      </w:r>
    </w:p>
    <w:p>
      <w:pPr>
        <w:pStyle w:val="BodyText"/>
      </w:pPr>
      <w:r>
        <w:t xml:space="preserve">Having completed my National Technical Certificate (NTC) in Welding Technology from the Nigerian College of Advanced Technology, I have developed a robust theoretical foundation covering Shielded Metal Arc Welding (SMAW), Gas Metal Arc Welding (GMAW), and Tungsten Inert Gas (TIG) welding. My academic curriculum emphasized critical safety protocols, blueprint reading, material selection, and quality control – all essential components for reliable welding in Nigeria’s infrastructure development projects. During my training, I consistently achieved top 10% placement in practical assessments at the Abuja Industrial Skills Development Center, where I fabricated structural frameworks under strict adherence to Nigerian Industrial Standards (NIS) and International Organization for Standardization (ISO) guidelines.</w:t>
      </w:r>
    </w:p>
    <w:p>
      <w:pPr>
        <w:pStyle w:val="BodyText"/>
      </w:pPr>
      <w:r>
        <w:t xml:space="preserve">My technical competencies extend beyond classroom learning. As an active participant in community infrastructure initiatives across Abuja, I have contributed to welding projects supporting local government development programs. For instance, I assisted in fabricating steel barriers for the Abuja Municipal Development Project and participated in a vocational training partnership with the Federal Ministry of Works to repair irrigation systems in Gwagwalada. These experiences honed my ability to work effectively under pressure while maintaining precision – qualities vital for any welder operating within Nigeria's demanding construction landscape. I am adept at using welding equipment including Lincoln Electric machines, Miller welders, and modern FCAW guns, and I strictly follow OSHA safety procedures when handling high-heat operations.</w:t>
      </w:r>
    </w:p>
    <w:p>
      <w:pPr>
        <w:pStyle w:val="BodyText"/>
      </w:pPr>
      <w:r>
        <w:t xml:space="preserve">What distinguishes my approach is my profound understanding of how welding excellence directly impacts Nigeria’s socioeconomic advancement. In Abuja – as the nation’s political and economic nerve center – infrastructure quality determines public safety, economic productivity, and national development. I have studied how welder errors in bridge supports or pipeline construction can lead to catastrophic failures affecting thousands of Nigerians. This awareness drives my meticulous attention to detail; for example, during a recent internship at Abuja Steel Fabricators Ltd., I detected a microscopic crack in an ASTM A53 steel pipe during routine inspection, preventing potential leakage that could have compromised a critical water supply system. Such vigilance reflects my commitment to contributing meaningfully to Nigeria’s engineering integrity.</w:t>
      </w:r>
    </w:p>
    <w:p>
      <w:pPr>
        <w:pStyle w:val="BodyText"/>
      </w:pPr>
      <w:r>
        <w:t xml:space="preserve">I am particularly drawn to your company’s reputation for pioneering sustainable industrial solutions in Abuja. Your recent project constructing modular housing units with welded steel frameworks for low-income communities resonates deeply with my personal mission: using technical skills to improve living standards across Nigeria. The prospect of learning from your master welders while contributing to such socially impactful work is precisely the professional growth I seek through this internship opportunity. I am eager to absorb your team’s expertise in advanced techniques like robotic welding and metallurgical analysis – skills increasingly demanded in Abuja’s evolving manufacturing sector.</w:t>
      </w:r>
    </w:p>
    <w:p>
      <w:pPr>
        <w:pStyle w:val="BodyText"/>
      </w:pPr>
      <w:r>
        <w:t xml:space="preserve">Moreover, my cultural fluency within Nigeria's diverse workplace environment positions me as an ideal candidate for this role. Having grown up in a multi-ethnic community near Abuja, I communicate effectively with colleagues from all 36 states and understand the importance of collaborative problem-solving in Nigerian work culture. My proficiency in English (written and verbal) alongside basic Hausa allows seamless teamwork across departments. I am equally prepared to adapt to your operational schedule, including early morning shifts required for outdoor infrastructure projects typical of Abuja’s climate-controlled construction cycles.</w:t>
      </w:r>
    </w:p>
    <w:p>
      <w:pPr>
        <w:pStyle w:val="BodyText"/>
      </w:pPr>
      <w:r>
        <w:t xml:space="preserve">As a young Nigerian professional deeply invested in the nation’s industrial future, I view this internship not merely as an educational step but as my entry point into contributing to Nigeria's engineering legacy. I understand that welders are the backbone of infrastructure development – from the Abuja-Kaduna Expressway bridges to renewable energy installations across FCT. My ambition is to become a certified welder who embodies technical excellence and national pride, much like those celebrated in Nigeria’s welding community through events such as the National Welding Championship held annually in Abuja.</w:t>
      </w:r>
    </w:p>
    <w:p>
      <w:pPr>
        <w:pStyle w:val="BodyText"/>
      </w:pPr>
      <w:r>
        <w:t xml:space="preserve">I have attached my detailed resume, academic certificates, and a certificate of completion from my welding certification program for your review. I welcome the opportunity to discuss how my skills in metal joining processes, safety consciousness, and dedication to Nigerian industrial growth can benefit [Company Name] during an interview at your convenience. Thank you for considering this Internship Application Letter – I am excited about the prospect of bringing my passion for precision welding to Abuja’s forefront of engineering innovation.</w:t>
      </w:r>
    </w:p>
    <w:p>
      <w:pPr>
        <w:pStyle w:val="BodyText"/>
      </w:pPr>
      <w:r>
        <w:t xml:space="preserve">Respectfully,</w:t>
      </w:r>
    </w:p>
    <w:p>
      <w:pPr>
        <w:pStyle w:val="BodyText"/>
      </w:pPr>
      <w:r>
        <w:t xml:space="preserve">[Your Full Name]</w:t>
      </w:r>
    </w:p>
    <w:p>
      <w:pPr>
        <w:pStyle w:val="BodyText"/>
      </w:pPr>
      <w:r>
        <w:rPr>
          <w:bCs/>
          <w:b/>
        </w:rPr>
        <w:t xml:space="preserve">Enclosures:</w:t>
      </w:r>
    </w:p>
    <w:p>
      <w:pPr>
        <w:numPr>
          <w:ilvl w:val="0"/>
          <w:numId w:val="1001"/>
        </w:numPr>
        <w:pStyle w:val="Compact"/>
      </w:pPr>
      <w:r>
        <w:t xml:space="preserve">Resume detailing welding certifications and projects</w:t>
      </w:r>
    </w:p>
    <w:p>
      <w:pPr>
        <w:numPr>
          <w:ilvl w:val="0"/>
          <w:numId w:val="1001"/>
        </w:numPr>
        <w:pStyle w:val="Compact"/>
      </w:pPr>
      <w:r>
        <w:t xml:space="preserve">National Technical Certificate (NTC) in Welding Technology</w:t>
      </w:r>
    </w:p>
    <w:p>
      <w:pPr>
        <w:numPr>
          <w:ilvl w:val="0"/>
          <w:numId w:val="1001"/>
        </w:numPr>
        <w:pStyle w:val="Compact"/>
      </w:pPr>
      <w:r>
        <w:t xml:space="preserve">Certificate of Completion from Abuja Industrial Skills Development Center</w:t>
      </w:r>
    </w:p>
    <w:p>
      <w:pPr>
        <w:pStyle w:val="FirstParagraph"/>
      </w:pPr>
      <w:r>
        <w:t xml:space="preserve">Note: This Internship Application Letter has been carefully tailored for the Welder position within Nigeria’s Abuja market, emphasizing technical alignment with Nigerian industry standards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Abuja, Nigeria</dc:title>
  <dc:creator/>
  <dc:language>en</dc:language>
  <cp:keywords/>
  <dcterms:created xsi:type="dcterms:W3CDTF">2026-07-21T15:59:20Z</dcterms:created>
  <dcterms:modified xsi:type="dcterms:W3CDTF">2026-07-21T15:59:20Z</dcterms:modified>
</cp:coreProperties>
</file>

<file path=docProps/custom.xml><?xml version="1.0" encoding="utf-8"?>
<Properties xmlns="http://schemas.openxmlformats.org/officeDocument/2006/custom-properties" xmlns:vt="http://schemas.openxmlformats.org/officeDocument/2006/docPropsVTypes"/>
</file>